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Colombia</w:t>
      </w:r>
      <w:r>
        <w:t xml:space="preserve"> </w:t>
      </w:r>
      <w:r>
        <w:t xml:space="preserve">Medellín</w:t>
      </w:r>
    </w:p>
    <w:p>
      <w:pPr>
        <w:pStyle w:val="FirstParagraph"/>
      </w:pPr>
      <w:r>
        <w:t xml:space="preserve">Your Name</w:t>
      </w:r>
      <w:r>
        <w:br/>
      </w:r>
      <w:r>
        <w:t xml:space="preserve">123 Calle Principal</w:t>
      </w:r>
      <w:r>
        <w:br/>
      </w:r>
      <w:r>
        <w:t xml:space="preserve">Medellín, Antioquia, Colombia</w:t>
      </w:r>
      <w:r>
        <w:br/>
      </w:r>
      <w:r>
        <w:t xml:space="preserve">info@example.com | +57 300 123 4567</w:t>
      </w:r>
    </w:p>
    <w:p>
      <w:pPr>
        <w:pStyle w:val="BodyText"/>
      </w:pPr>
      <w:r>
        <w:t xml:space="preserve">Hiring Manager</w:t>
      </w:r>
      <w:r>
        <w:br/>
      </w:r>
      <w:r>
        <w:t xml:space="preserve">[Company Name]</w:t>
      </w:r>
      <w:r>
        <w:br/>
      </w:r>
      <w:r>
        <w:t xml:space="preserve">[Company Address]</w:t>
      </w:r>
      <w:r>
        <w:br/>
      </w:r>
      <w:r>
        <w:t xml:space="preserve">Medellín, Antioquia, Colombia</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Welder position at your esteemed organization in Medellín, Colombia. With a robust background in welding and a deep understanding of the unique demands of the construction and manufacturing sectors in this vibrant city, I am eager to contribute my technical expertise, dedication, and passion for precision to your team. As a certified welder with over [X years] of experience in [specific welding techniques or industries], I have developed a strong foundation in delivering high-quality work that meets the rigorous standards required for projects across Colombia Medellín.</w:t>
      </w:r>
    </w:p>
    <w:p>
      <w:pPr>
        <w:pStyle w:val="BodyText"/>
      </w:pPr>
      <w:r>
        <w:t xml:space="preserve">My journey as a Welder began in [mention previous location or company, if applicable], where I honed my skills in various welding methods, including MIG, TIG, and SMAW. These experiences have equipped me with the ability to work on diverse materials such as steel, aluminum, and stainless steel while adhering to strict safety protocols and industry regulations. In Medellín—a city renowned for its rapid urban development and thriving industrial sector—welding plays a critical role in shaping infrastructure, transportation systems, and manufacturing facilities. My expertise aligns perfectly with the needs of this dynamic environment, where precision, efficiency, and adaptability are paramount.</w:t>
      </w:r>
    </w:p>
    <w:p>
      <w:pPr>
        <w:pStyle w:val="BodyText"/>
      </w:pPr>
      <w:r>
        <w:t xml:space="preserve">One of my core strengths as a Welder is my commitment to quality and safety. I understand that in Medellín’s competitive market, clients expect not only reliable craftsmanship but also compliance with local standards such as the Colombian Technical Standards (NTC) and international certifications like AWS (American Welding Society). My certifications in [mention specific certifications, e.g., AWS Certified Welder] ensure that I can deliver work that meets these expectations. Additionally, my ability to read blueprints, interpret technical specifications, and collaborate effectively with engineers and project managers has allowed me to contribute to complex projects in the past.</w:t>
      </w:r>
    </w:p>
    <w:p>
      <w:pPr>
        <w:pStyle w:val="BodyText"/>
      </w:pPr>
      <w:r>
        <w:t xml:space="preserve">What sets me apart is my adaptability. Medellín’s welding industry often involves working in challenging conditions, from high-rise construction sites to industrial plants. I have consistently demonstrated the ability to thrive in such environments by maintaining focus, adhering to deadlines, and ensuring that every weld meets the highest standards. For instance, during a recent project involving [hypothetical example: "the fabrication of steel structures for a new bridge in Medellín"], I coordinated with a cross-functional team to overcome technical challenges and deliver results on time. This experience reinforced my belief that welding is not just a technical skill but an art form that requires both precision and creativity.</w:t>
      </w:r>
    </w:p>
    <w:p>
      <w:pPr>
        <w:pStyle w:val="BodyText"/>
      </w:pPr>
      <w:r>
        <w:t xml:space="preserve">Colombia Medellín, in particular, offers a unique blend of opportunity and innovation. As the city continues to grow as a hub for technology, logistics, and manufacturing, the demand for skilled welders has never been higher. I am particularly drawn to [specific industry or company focus, e.g., "the expansion of renewable energy infrastructure in Medellín"] because it aligns with my passion for contributing to sustainable development. My goal is to bring my expertise in welding to organizations that value excellence and are committed to shaping the future of this region.</w:t>
      </w:r>
    </w:p>
    <w:p>
      <w:pPr>
        <w:pStyle w:val="BodyText"/>
      </w:pPr>
      <w:r>
        <w:t xml:space="preserve">In addition to my technical skills, I pride myself on being a team player who prioritizes communication and collaboration. In Medellín’s fast-paced work culture, clear communication is essential for ensuring that projects run smoothly. Whether working with supervisors, colleagues, or clients, I strive to foster a positive and productive environment. My ability to quickly adapt to new tools, technologies, and processes has allowed me to remain at the forefront of the welding industry.</w:t>
      </w:r>
    </w:p>
    <w:p>
      <w:pPr>
        <w:pStyle w:val="BodyText"/>
      </w:pPr>
      <w:r>
        <w:t xml:space="preserve">Furthermore, I have a strong understanding of the local labor market and the specific challenges faced by welders in Colombia. For example, I am familiar with [mention any relevant local regulations or industry trends], which enables me to navigate projects with confidence and efficiency. I also appreciate the importance of cultural sensitivity in a diverse workplace, and I am committed to respecting and contributing to the values of your organization.</w:t>
      </w:r>
    </w:p>
    <w:p>
      <w:pPr>
        <w:pStyle w:val="BodyText"/>
      </w:pPr>
      <w:r>
        <w:t xml:space="preserve">I am confident that my experience, skills, and enthusiasm make me an ideal candidate for this Welder position. I would be honored to bring my expertise to your team and contribute to the success of your projects in Medellín. Thank you for considering my application. I look forward to the opportunity to discuss how I can add value to your organizati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Colombia Medellín</dc:title>
  <dc:creator/>
  <cp:keywords/>
  <dcterms:created xsi:type="dcterms:W3CDTF">2026-07-23T20:12:34Z</dcterms:created>
  <dcterms:modified xsi:type="dcterms:W3CDTF">2026-07-23T20:12:34Z</dcterms:modified>
</cp:coreProperties>
</file>

<file path=docProps/custom.xml><?xml version="1.0" encoding="utf-8"?>
<Properties xmlns="http://schemas.openxmlformats.org/officeDocument/2006/custom-properties" xmlns:vt="http://schemas.openxmlformats.org/officeDocument/2006/docPropsVTypes"/>
</file>